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8DD34" w14:textId="04ADF4BA" w:rsidR="00860E59" w:rsidRDefault="00860E59">
      <w:r w:rsidRPr="00860E59">
        <w:rPr>
          <w:highlight w:val="yellow"/>
        </w:rPr>
        <w:t>Arrays</w:t>
      </w:r>
      <w:r>
        <w:t xml:space="preserve">: </w:t>
      </w:r>
      <w:r>
        <w:t xml:space="preserve">Arrays of Objects </w:t>
      </w:r>
    </w:p>
    <w:p w14:paraId="531E086D" w14:textId="273F8F4A" w:rsidR="00860E59" w:rsidRDefault="00860E59">
      <w:r>
        <w:t xml:space="preserve">In C++, it is possible to have </w:t>
      </w:r>
      <w:r w:rsidRPr="00860E59">
        <w:rPr>
          <w:highlight w:val="yellow"/>
        </w:rPr>
        <w:t>arrays of objects</w:t>
      </w:r>
      <w:r>
        <w:t>. The syntax for declaring and using an object array is exactly the same as it is for any other type of array. For example, this program uses a three-element array of objects:</w:t>
      </w:r>
    </w:p>
    <w:p w14:paraId="049127DC" w14:textId="77777777" w:rsidR="00860E59" w:rsidRDefault="00860E59" w:rsidP="00860E59">
      <w:r>
        <w:t>#include &lt;iostream&gt;</w:t>
      </w:r>
    </w:p>
    <w:p w14:paraId="4FB2D9B2" w14:textId="77777777" w:rsidR="00860E59" w:rsidRDefault="00860E59" w:rsidP="00860E59">
      <w:r>
        <w:t>using namespace std;</w:t>
      </w:r>
    </w:p>
    <w:p w14:paraId="1B56530A" w14:textId="77777777" w:rsidR="00860E59" w:rsidRDefault="00860E59" w:rsidP="00860E59">
      <w:r>
        <w:t>class cl {</w:t>
      </w:r>
    </w:p>
    <w:p w14:paraId="59BC6426" w14:textId="77777777" w:rsidR="00860E59" w:rsidRDefault="00860E59" w:rsidP="00860E59">
      <w:r>
        <w:t xml:space="preserve">int </w:t>
      </w:r>
      <w:proofErr w:type="spellStart"/>
      <w:r>
        <w:t>i</w:t>
      </w:r>
      <w:proofErr w:type="spellEnd"/>
      <w:r>
        <w:t>;</w:t>
      </w:r>
    </w:p>
    <w:p w14:paraId="2B5AE484" w14:textId="77777777" w:rsidR="00860E59" w:rsidRDefault="00860E59" w:rsidP="00860E59">
      <w:r>
        <w:t>public:</w:t>
      </w:r>
    </w:p>
    <w:p w14:paraId="58FD6635" w14:textId="77777777" w:rsidR="00860E59" w:rsidRDefault="00860E59" w:rsidP="00860E59">
      <w:r>
        <w:t xml:space="preserve">void </w:t>
      </w:r>
      <w:proofErr w:type="spellStart"/>
      <w:r>
        <w:t>set_</w:t>
      </w:r>
      <w:proofErr w:type="gramStart"/>
      <w:r>
        <w:t>i</w:t>
      </w:r>
      <w:proofErr w:type="spellEnd"/>
      <w:r>
        <w:t>(</w:t>
      </w:r>
      <w:proofErr w:type="gramEnd"/>
      <w:r>
        <w:t xml:space="preserve">int j) { </w:t>
      </w:r>
      <w:proofErr w:type="spellStart"/>
      <w:r>
        <w:t>i</w:t>
      </w:r>
      <w:proofErr w:type="spellEnd"/>
      <w:r>
        <w:t>=j; }</w:t>
      </w:r>
    </w:p>
    <w:p w14:paraId="0C46D952" w14:textId="77777777" w:rsidR="00860E59" w:rsidRDefault="00860E59" w:rsidP="00860E59">
      <w:r>
        <w:t xml:space="preserve">int </w:t>
      </w:r>
      <w:proofErr w:type="spellStart"/>
      <w:r>
        <w:t>get_</w:t>
      </w:r>
      <w:proofErr w:type="gramStart"/>
      <w:r>
        <w:t>i</w:t>
      </w:r>
      <w:proofErr w:type="spellEnd"/>
      <w:r>
        <w:t>(</w:t>
      </w:r>
      <w:proofErr w:type="gramEnd"/>
      <w:r>
        <w:t xml:space="preserve">) { return </w:t>
      </w:r>
      <w:proofErr w:type="spellStart"/>
      <w:r>
        <w:t>i</w:t>
      </w:r>
      <w:proofErr w:type="spellEnd"/>
      <w:r>
        <w:t>; }</w:t>
      </w:r>
    </w:p>
    <w:p w14:paraId="150BDF01" w14:textId="77777777" w:rsidR="00860E59" w:rsidRDefault="00860E59" w:rsidP="00860E59">
      <w:r>
        <w:t>};</w:t>
      </w:r>
    </w:p>
    <w:p w14:paraId="0376F665" w14:textId="77777777" w:rsidR="00860E59" w:rsidRDefault="00860E59" w:rsidP="00860E59">
      <w:r>
        <w:t xml:space="preserve">int </w:t>
      </w:r>
      <w:proofErr w:type="gramStart"/>
      <w:r>
        <w:t>main(</w:t>
      </w:r>
      <w:proofErr w:type="gramEnd"/>
      <w:r>
        <w:t>)</w:t>
      </w:r>
    </w:p>
    <w:p w14:paraId="05D729AE" w14:textId="77777777" w:rsidR="00860E59" w:rsidRDefault="00860E59" w:rsidP="00860E59">
      <w:r>
        <w:t>{</w:t>
      </w:r>
    </w:p>
    <w:p w14:paraId="2A66B966" w14:textId="77777777" w:rsidR="00860E59" w:rsidRDefault="00860E59" w:rsidP="00860E59">
      <w:r>
        <w:t xml:space="preserve">cl </w:t>
      </w:r>
      <w:proofErr w:type="spellStart"/>
      <w:proofErr w:type="gramStart"/>
      <w:r>
        <w:t>ob</w:t>
      </w:r>
      <w:proofErr w:type="spellEnd"/>
      <w:r>
        <w:t>[</w:t>
      </w:r>
      <w:proofErr w:type="gramEnd"/>
      <w:r>
        <w:t>3];</w:t>
      </w:r>
    </w:p>
    <w:p w14:paraId="41E358F1" w14:textId="77777777" w:rsidR="00860E59" w:rsidRDefault="00860E59" w:rsidP="00860E59">
      <w:r>
        <w:t xml:space="preserve">int </w:t>
      </w:r>
      <w:proofErr w:type="spellStart"/>
      <w:r>
        <w:t>i</w:t>
      </w:r>
      <w:proofErr w:type="spellEnd"/>
      <w:r>
        <w:t>;</w:t>
      </w:r>
    </w:p>
    <w:p w14:paraId="49D7FC0D" w14:textId="77777777" w:rsidR="00860E59" w:rsidRDefault="00860E59" w:rsidP="00860E59"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3; </w:t>
      </w:r>
      <w:proofErr w:type="spellStart"/>
      <w:r>
        <w:t>i</w:t>
      </w:r>
      <w:proofErr w:type="spellEnd"/>
      <w:r>
        <w:t xml:space="preserve">++) </w:t>
      </w:r>
      <w:proofErr w:type="spellStart"/>
      <w:r>
        <w:t>ob</w:t>
      </w:r>
      <w:proofErr w:type="spellEnd"/>
      <w:r>
        <w:t>[</w:t>
      </w:r>
      <w:proofErr w:type="spellStart"/>
      <w:r>
        <w:t>i</w:t>
      </w:r>
      <w:proofErr w:type="spellEnd"/>
      <w:r>
        <w:t>].</w:t>
      </w:r>
      <w:proofErr w:type="spellStart"/>
      <w:r>
        <w:t>set_i</w:t>
      </w:r>
      <w:proofErr w:type="spellEnd"/>
      <w:r>
        <w:t>(i+1);</w:t>
      </w:r>
    </w:p>
    <w:p w14:paraId="7DED6B24" w14:textId="77777777" w:rsidR="00860E59" w:rsidRDefault="00860E59" w:rsidP="00860E59"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3; </w:t>
      </w:r>
      <w:proofErr w:type="spellStart"/>
      <w:r>
        <w:t>i</w:t>
      </w:r>
      <w:proofErr w:type="spellEnd"/>
      <w:r>
        <w:t>++)</w:t>
      </w:r>
    </w:p>
    <w:p w14:paraId="18343DEA" w14:textId="77777777" w:rsidR="00860E59" w:rsidRDefault="00860E59" w:rsidP="00860E59">
      <w:proofErr w:type="spellStart"/>
      <w:r>
        <w:t>cout</w:t>
      </w:r>
      <w:proofErr w:type="spellEnd"/>
      <w:r>
        <w:t xml:space="preserve"> &lt;&lt; </w:t>
      </w:r>
      <w:proofErr w:type="spellStart"/>
      <w:r>
        <w:t>ob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</w:t>
      </w:r>
      <w:proofErr w:type="gramEnd"/>
      <w:r>
        <w:t>_i</w:t>
      </w:r>
      <w:proofErr w:type="spellEnd"/>
      <w:r>
        <w:t>() &lt;&lt; "\n";</w:t>
      </w:r>
    </w:p>
    <w:p w14:paraId="2737FAF9" w14:textId="77777777" w:rsidR="00860E59" w:rsidRDefault="00860E59" w:rsidP="00860E59">
      <w:r>
        <w:t>return 0;</w:t>
      </w:r>
    </w:p>
    <w:p w14:paraId="3AAB1005" w14:textId="1019038E" w:rsidR="00860E59" w:rsidRDefault="00860E59" w:rsidP="00860E59">
      <w:pPr>
        <w:pBdr>
          <w:bottom w:val="dotted" w:sz="24" w:space="1" w:color="auto"/>
        </w:pBdr>
      </w:pPr>
      <w:r>
        <w:t>}</w:t>
      </w:r>
    </w:p>
    <w:p w14:paraId="3E11D9B5" w14:textId="77777777" w:rsidR="00860E59" w:rsidRDefault="00860E59" w:rsidP="00860E59">
      <w:r>
        <w:t>#include &lt;iostream&gt;</w:t>
      </w:r>
    </w:p>
    <w:p w14:paraId="4DD9C899" w14:textId="77777777" w:rsidR="00860E59" w:rsidRDefault="00860E59" w:rsidP="00860E59">
      <w:r>
        <w:t>using namespace std;</w:t>
      </w:r>
    </w:p>
    <w:p w14:paraId="36F1793D" w14:textId="77777777" w:rsidR="00860E59" w:rsidRDefault="00860E59" w:rsidP="00860E59">
      <w:r>
        <w:t>class cl {</w:t>
      </w:r>
    </w:p>
    <w:p w14:paraId="68C4E2F6" w14:textId="77777777" w:rsidR="00860E59" w:rsidRDefault="00860E59" w:rsidP="00860E59">
      <w:r>
        <w:t xml:space="preserve">int </w:t>
      </w:r>
      <w:proofErr w:type="spellStart"/>
      <w:r>
        <w:t>i</w:t>
      </w:r>
      <w:proofErr w:type="spellEnd"/>
      <w:r>
        <w:t>;</w:t>
      </w:r>
    </w:p>
    <w:p w14:paraId="6443F458" w14:textId="77777777" w:rsidR="00860E59" w:rsidRDefault="00860E59" w:rsidP="00860E59">
      <w:r>
        <w:t>public:</w:t>
      </w:r>
    </w:p>
    <w:p w14:paraId="1E01D346" w14:textId="77777777" w:rsidR="00860E59" w:rsidRDefault="00860E59" w:rsidP="00860E59">
      <w:proofErr w:type="gramStart"/>
      <w:r>
        <w:t>cl(</w:t>
      </w:r>
      <w:proofErr w:type="gramEnd"/>
      <w:r>
        <w:t xml:space="preserve">int j) { </w:t>
      </w:r>
      <w:proofErr w:type="spellStart"/>
      <w:r>
        <w:t>i</w:t>
      </w:r>
      <w:proofErr w:type="spellEnd"/>
      <w:r>
        <w:t>=j; } // constructor</w:t>
      </w:r>
    </w:p>
    <w:p w14:paraId="4712EF35" w14:textId="77777777" w:rsidR="00860E59" w:rsidRDefault="00860E59" w:rsidP="00860E59">
      <w:r>
        <w:t xml:space="preserve">int </w:t>
      </w:r>
      <w:proofErr w:type="spellStart"/>
      <w:r>
        <w:t>get_</w:t>
      </w:r>
      <w:proofErr w:type="gramStart"/>
      <w:r>
        <w:t>i</w:t>
      </w:r>
      <w:proofErr w:type="spellEnd"/>
      <w:r>
        <w:t>(</w:t>
      </w:r>
      <w:proofErr w:type="gramEnd"/>
      <w:r>
        <w:t xml:space="preserve">) { return </w:t>
      </w:r>
      <w:proofErr w:type="spellStart"/>
      <w:r>
        <w:t>i</w:t>
      </w:r>
      <w:proofErr w:type="spellEnd"/>
      <w:r>
        <w:t>; }</w:t>
      </w:r>
    </w:p>
    <w:p w14:paraId="3C6FA8BC" w14:textId="77777777" w:rsidR="00860E59" w:rsidRDefault="00860E59" w:rsidP="00860E59">
      <w:r>
        <w:t>};</w:t>
      </w:r>
    </w:p>
    <w:p w14:paraId="22A8FE07" w14:textId="77777777" w:rsidR="00860E59" w:rsidRDefault="00860E59" w:rsidP="00860E59">
      <w:r>
        <w:t xml:space="preserve">int </w:t>
      </w:r>
      <w:proofErr w:type="gramStart"/>
      <w:r>
        <w:t>main(</w:t>
      </w:r>
      <w:proofErr w:type="gramEnd"/>
      <w:r>
        <w:t>)</w:t>
      </w:r>
    </w:p>
    <w:p w14:paraId="48262231" w14:textId="77777777" w:rsidR="00860E59" w:rsidRDefault="00860E59" w:rsidP="00860E59">
      <w:r>
        <w:lastRenderedPageBreak/>
        <w:t>{</w:t>
      </w:r>
    </w:p>
    <w:p w14:paraId="79FA8EDC" w14:textId="77777777" w:rsidR="00860E59" w:rsidRDefault="00860E59" w:rsidP="00860E59">
      <w:r>
        <w:t xml:space="preserve">cl </w:t>
      </w:r>
      <w:proofErr w:type="spellStart"/>
      <w:proofErr w:type="gramStart"/>
      <w:r>
        <w:t>ob</w:t>
      </w:r>
      <w:proofErr w:type="spellEnd"/>
      <w:r>
        <w:t>[</w:t>
      </w:r>
      <w:proofErr w:type="gramEnd"/>
      <w:r>
        <w:t>3] = {1, 2, 3}; // initializers</w:t>
      </w:r>
    </w:p>
    <w:p w14:paraId="1C477EB1" w14:textId="77777777" w:rsidR="00860E59" w:rsidRDefault="00860E59" w:rsidP="00860E59">
      <w:r>
        <w:t xml:space="preserve">int </w:t>
      </w:r>
      <w:proofErr w:type="spellStart"/>
      <w:r>
        <w:t>i</w:t>
      </w:r>
      <w:proofErr w:type="spellEnd"/>
      <w:r>
        <w:t>;</w:t>
      </w:r>
    </w:p>
    <w:p w14:paraId="7DD40E02" w14:textId="77777777" w:rsidR="00860E59" w:rsidRDefault="00860E59" w:rsidP="00860E59"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3; </w:t>
      </w:r>
      <w:proofErr w:type="spellStart"/>
      <w:r>
        <w:t>i</w:t>
      </w:r>
      <w:proofErr w:type="spellEnd"/>
      <w:r>
        <w:t>++)</w:t>
      </w:r>
    </w:p>
    <w:p w14:paraId="4B2A6E64" w14:textId="77777777" w:rsidR="00860E59" w:rsidRDefault="00860E59" w:rsidP="00860E59">
      <w:proofErr w:type="spellStart"/>
      <w:r>
        <w:t>cout</w:t>
      </w:r>
      <w:proofErr w:type="spellEnd"/>
      <w:r>
        <w:t xml:space="preserve"> &lt;&lt; </w:t>
      </w:r>
      <w:proofErr w:type="spellStart"/>
      <w:r>
        <w:t>ob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</w:t>
      </w:r>
      <w:proofErr w:type="gramEnd"/>
      <w:r>
        <w:t>_i</w:t>
      </w:r>
      <w:proofErr w:type="spellEnd"/>
      <w:r>
        <w:t>() &lt;&lt; "\n";</w:t>
      </w:r>
    </w:p>
    <w:p w14:paraId="35D9E259" w14:textId="77777777" w:rsidR="00860E59" w:rsidRDefault="00860E59" w:rsidP="00860E59">
      <w:r>
        <w:t>return 0;</w:t>
      </w:r>
    </w:p>
    <w:p w14:paraId="28A82EF1" w14:textId="16110946" w:rsidR="00860E59" w:rsidRDefault="00860E59" w:rsidP="00860E59">
      <w:pPr>
        <w:pBdr>
          <w:bottom w:val="dotted" w:sz="24" w:space="1" w:color="auto"/>
        </w:pBdr>
      </w:pPr>
      <w:r>
        <w:t>}</w:t>
      </w:r>
    </w:p>
    <w:p w14:paraId="61FC1309" w14:textId="77777777" w:rsidR="00860E59" w:rsidRDefault="00860E59" w:rsidP="00860E59">
      <w:r>
        <w:t>#include &lt;iostream&gt;</w:t>
      </w:r>
    </w:p>
    <w:p w14:paraId="1E73377C" w14:textId="77777777" w:rsidR="00860E59" w:rsidRDefault="00860E59" w:rsidP="00860E59">
      <w:r>
        <w:t>using namespace std;</w:t>
      </w:r>
    </w:p>
    <w:p w14:paraId="45244326" w14:textId="77777777" w:rsidR="00860E59" w:rsidRDefault="00860E59" w:rsidP="00860E59">
      <w:r>
        <w:t>class cl {</w:t>
      </w:r>
    </w:p>
    <w:p w14:paraId="1B30DE00" w14:textId="77777777" w:rsidR="00860E59" w:rsidRDefault="00860E59" w:rsidP="00860E59">
      <w:r>
        <w:t>int h;</w:t>
      </w:r>
    </w:p>
    <w:p w14:paraId="3CC16DA2" w14:textId="77777777" w:rsidR="00860E59" w:rsidRDefault="00860E59" w:rsidP="00860E59">
      <w:r>
        <w:t xml:space="preserve">int </w:t>
      </w:r>
      <w:proofErr w:type="spellStart"/>
      <w:r>
        <w:t>i</w:t>
      </w:r>
      <w:proofErr w:type="spellEnd"/>
      <w:r>
        <w:t>;</w:t>
      </w:r>
    </w:p>
    <w:p w14:paraId="6397AC34" w14:textId="77777777" w:rsidR="00860E59" w:rsidRDefault="00860E59" w:rsidP="00860E59">
      <w:r>
        <w:t>public:</w:t>
      </w:r>
    </w:p>
    <w:p w14:paraId="4CB62440" w14:textId="77777777" w:rsidR="00860E59" w:rsidRDefault="00860E59" w:rsidP="00860E59">
      <w:proofErr w:type="gramStart"/>
      <w:r>
        <w:t>cl(</w:t>
      </w:r>
      <w:proofErr w:type="gramEnd"/>
      <w:r>
        <w:t xml:space="preserve">int j, int k) { h=j; </w:t>
      </w:r>
      <w:proofErr w:type="spellStart"/>
      <w:r>
        <w:t>i</w:t>
      </w:r>
      <w:proofErr w:type="spellEnd"/>
      <w:r>
        <w:t>=k; } // constructor with 2 parameters</w:t>
      </w:r>
    </w:p>
    <w:p w14:paraId="02999188" w14:textId="77777777" w:rsidR="00860E59" w:rsidRDefault="00860E59" w:rsidP="00860E59">
      <w:r>
        <w:t xml:space="preserve">int </w:t>
      </w:r>
      <w:proofErr w:type="spellStart"/>
      <w:r>
        <w:t>get_</w:t>
      </w:r>
      <w:proofErr w:type="gramStart"/>
      <w:r>
        <w:t>i</w:t>
      </w:r>
      <w:proofErr w:type="spellEnd"/>
      <w:r>
        <w:t>(</w:t>
      </w:r>
      <w:proofErr w:type="gramEnd"/>
      <w:r>
        <w:t xml:space="preserve">) {return </w:t>
      </w:r>
      <w:proofErr w:type="spellStart"/>
      <w:r>
        <w:t>i</w:t>
      </w:r>
      <w:proofErr w:type="spellEnd"/>
      <w:r>
        <w:t>;}</w:t>
      </w:r>
    </w:p>
    <w:p w14:paraId="5870BF8F" w14:textId="77777777" w:rsidR="00860E59" w:rsidRDefault="00860E59" w:rsidP="00860E59">
      <w:r>
        <w:t xml:space="preserve">int </w:t>
      </w:r>
      <w:proofErr w:type="spellStart"/>
      <w:r>
        <w:t>get_</w:t>
      </w:r>
      <w:proofErr w:type="gramStart"/>
      <w:r>
        <w:t>h</w:t>
      </w:r>
      <w:proofErr w:type="spellEnd"/>
      <w:r>
        <w:t>(</w:t>
      </w:r>
      <w:proofErr w:type="gramEnd"/>
      <w:r>
        <w:t>) {return h;}</w:t>
      </w:r>
    </w:p>
    <w:p w14:paraId="7871B0C8" w14:textId="77777777" w:rsidR="00860E59" w:rsidRDefault="00860E59" w:rsidP="00860E59">
      <w:r>
        <w:t>};</w:t>
      </w:r>
    </w:p>
    <w:p w14:paraId="3C97E5B6" w14:textId="77777777" w:rsidR="00860E59" w:rsidRDefault="00860E59" w:rsidP="00860E59">
      <w:r>
        <w:t xml:space="preserve">int </w:t>
      </w:r>
      <w:proofErr w:type="gramStart"/>
      <w:r>
        <w:t>main(</w:t>
      </w:r>
      <w:proofErr w:type="gramEnd"/>
      <w:r>
        <w:t>)</w:t>
      </w:r>
    </w:p>
    <w:p w14:paraId="2A54571A" w14:textId="77777777" w:rsidR="00860E59" w:rsidRDefault="00860E59" w:rsidP="00860E59">
      <w:r>
        <w:t>{</w:t>
      </w:r>
    </w:p>
    <w:p w14:paraId="009E4E13" w14:textId="77777777" w:rsidR="00860E59" w:rsidRDefault="00860E59" w:rsidP="00860E59">
      <w:r>
        <w:t xml:space="preserve">cl </w:t>
      </w:r>
      <w:proofErr w:type="spellStart"/>
      <w:proofErr w:type="gramStart"/>
      <w:r>
        <w:t>ob</w:t>
      </w:r>
      <w:proofErr w:type="spellEnd"/>
      <w:r>
        <w:t>[</w:t>
      </w:r>
      <w:proofErr w:type="gramEnd"/>
      <w:r>
        <w:t>3] = {</w:t>
      </w:r>
    </w:p>
    <w:p w14:paraId="5425E945" w14:textId="77777777" w:rsidR="00860E59" w:rsidRDefault="00860E59" w:rsidP="00860E59">
      <w:proofErr w:type="gramStart"/>
      <w:r>
        <w:t>cl(</w:t>
      </w:r>
      <w:proofErr w:type="gramEnd"/>
      <w:r>
        <w:t>1, 2), // initialize</w:t>
      </w:r>
    </w:p>
    <w:p w14:paraId="4D72E903" w14:textId="77777777" w:rsidR="00860E59" w:rsidRDefault="00860E59" w:rsidP="00860E59">
      <w:proofErr w:type="gramStart"/>
      <w:r>
        <w:t>cl(</w:t>
      </w:r>
      <w:proofErr w:type="gramEnd"/>
      <w:r>
        <w:t>3, 4),</w:t>
      </w:r>
    </w:p>
    <w:p w14:paraId="4C620170" w14:textId="77777777" w:rsidR="00860E59" w:rsidRDefault="00860E59" w:rsidP="00860E59">
      <w:proofErr w:type="gramStart"/>
      <w:r>
        <w:t>cl(</w:t>
      </w:r>
      <w:proofErr w:type="gramEnd"/>
      <w:r>
        <w:t>5, 6)</w:t>
      </w:r>
    </w:p>
    <w:p w14:paraId="66DE0E5C" w14:textId="77777777" w:rsidR="00860E59" w:rsidRDefault="00860E59" w:rsidP="00860E59">
      <w:r>
        <w:t>};</w:t>
      </w:r>
    </w:p>
    <w:p w14:paraId="6FD9D61B" w14:textId="77777777" w:rsidR="00860E59" w:rsidRDefault="00860E59" w:rsidP="00860E59">
      <w:r>
        <w:t xml:space="preserve">int </w:t>
      </w:r>
      <w:proofErr w:type="spellStart"/>
      <w:r>
        <w:t>i</w:t>
      </w:r>
      <w:proofErr w:type="spellEnd"/>
      <w:r>
        <w:t>;</w:t>
      </w:r>
    </w:p>
    <w:p w14:paraId="12F7BF39" w14:textId="77777777" w:rsidR="00860E59" w:rsidRDefault="00860E59" w:rsidP="00860E59"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3; </w:t>
      </w:r>
      <w:proofErr w:type="spellStart"/>
      <w:r>
        <w:t>i</w:t>
      </w:r>
      <w:proofErr w:type="spellEnd"/>
      <w:r>
        <w:t>++) {</w:t>
      </w:r>
    </w:p>
    <w:p w14:paraId="456FB976" w14:textId="77777777" w:rsidR="00860E59" w:rsidRDefault="00860E59" w:rsidP="00860E59">
      <w:proofErr w:type="spellStart"/>
      <w:r>
        <w:t>cout</w:t>
      </w:r>
      <w:proofErr w:type="spellEnd"/>
      <w:r>
        <w:t xml:space="preserve"> &lt;&lt; </w:t>
      </w:r>
      <w:proofErr w:type="spellStart"/>
      <w:r>
        <w:t>ob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</w:t>
      </w:r>
      <w:proofErr w:type="gramEnd"/>
      <w:r>
        <w:t>_h</w:t>
      </w:r>
      <w:proofErr w:type="spellEnd"/>
      <w:r>
        <w:t>();</w:t>
      </w:r>
    </w:p>
    <w:p w14:paraId="6A2AAFD8" w14:textId="77777777" w:rsidR="00860E59" w:rsidRDefault="00860E59" w:rsidP="00860E59">
      <w:proofErr w:type="spellStart"/>
      <w:r>
        <w:t>cout</w:t>
      </w:r>
      <w:proofErr w:type="spellEnd"/>
      <w:r>
        <w:t xml:space="preserve"> &lt;&lt; ", ";</w:t>
      </w:r>
    </w:p>
    <w:p w14:paraId="02A8D25B" w14:textId="77777777" w:rsidR="00860E59" w:rsidRDefault="00860E59" w:rsidP="00860E59">
      <w:proofErr w:type="spellStart"/>
      <w:r>
        <w:t>cout</w:t>
      </w:r>
      <w:proofErr w:type="spellEnd"/>
      <w:r>
        <w:t xml:space="preserve"> &lt;&lt; </w:t>
      </w:r>
      <w:proofErr w:type="spellStart"/>
      <w:r>
        <w:t>ob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</w:t>
      </w:r>
      <w:proofErr w:type="gramEnd"/>
      <w:r>
        <w:t>_i</w:t>
      </w:r>
      <w:proofErr w:type="spellEnd"/>
      <w:r>
        <w:t>() &lt;&lt; "\n";</w:t>
      </w:r>
    </w:p>
    <w:p w14:paraId="219A9B37" w14:textId="77777777" w:rsidR="00860E59" w:rsidRDefault="00860E59" w:rsidP="00860E59">
      <w:r>
        <w:t>}</w:t>
      </w:r>
    </w:p>
    <w:p w14:paraId="434162A0" w14:textId="77777777" w:rsidR="00860E59" w:rsidRDefault="00860E59" w:rsidP="00860E59">
      <w:r>
        <w:lastRenderedPageBreak/>
        <w:t>return 0;</w:t>
      </w:r>
    </w:p>
    <w:p w14:paraId="5EA105EF" w14:textId="21D0A02E" w:rsidR="00860E59" w:rsidRDefault="00860E59" w:rsidP="00860E59">
      <w:pPr>
        <w:pBdr>
          <w:bottom w:val="dotted" w:sz="24" w:space="1" w:color="auto"/>
        </w:pBdr>
      </w:pPr>
      <w:r>
        <w:t>}</w:t>
      </w:r>
    </w:p>
    <w:p w14:paraId="0E45C2D3" w14:textId="77777777" w:rsidR="00860E59" w:rsidRDefault="00860E59" w:rsidP="00860E59"/>
    <w:sectPr w:rsidR="00860E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DE2Nzc3NDK0sDRU0lEKTi0uzszPAykwrAUAeEgEJywAAAA="/>
  </w:docVars>
  <w:rsids>
    <w:rsidRoot w:val="00F53815"/>
    <w:rsid w:val="00860E59"/>
    <w:rsid w:val="00DE5704"/>
    <w:rsid w:val="00F53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0FD63"/>
  <w15:chartTrackingRefBased/>
  <w15:docId w15:val="{97617B09-12EF-44AE-B897-F9717265E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man Old Style" w:eastAsiaTheme="minorHAnsi" w:hAnsi="Bookman Old Style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2</cp:revision>
  <dcterms:created xsi:type="dcterms:W3CDTF">2021-06-30T05:26:00Z</dcterms:created>
  <dcterms:modified xsi:type="dcterms:W3CDTF">2021-06-30T06:37:00Z</dcterms:modified>
</cp:coreProperties>
</file>